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18B0275D" w14:textId="000AED52" w:rsidR="00B6304E" w:rsidRDefault="007D7A49" w:rsidP="00B6304E">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r w:rsidR="00B6304E">
        <w:rPr>
          <w:rFonts w:ascii="Roboto" w:eastAsia="Roboto" w:hAnsi="Roboto" w:cs="Roboto"/>
          <w:sz w:val="28"/>
          <w:szCs w:val="28"/>
        </w:rPr>
        <w:t xml:space="preserve"> </w:t>
      </w:r>
    </w:p>
    <w:p w14:paraId="13D610EF" w14:textId="1A72DB55" w:rsidR="00B6304E" w:rsidRDefault="00B6304E" w:rsidP="00B6304E">
      <w:pPr>
        <w:ind w:left="720"/>
        <w:jc w:val="both"/>
        <w:rPr>
          <w:rFonts w:ascii="Roboto" w:eastAsia="Roboto" w:hAnsi="Roboto" w:cs="Roboto"/>
          <w:sz w:val="28"/>
          <w:szCs w:val="28"/>
        </w:rPr>
      </w:pPr>
      <w:r>
        <w:rPr>
          <w:rFonts w:ascii="Roboto" w:eastAsia="Roboto" w:hAnsi="Roboto" w:cs="Roboto"/>
          <w:sz w:val="28"/>
          <w:szCs w:val="28"/>
        </w:rPr>
        <w:t>Answer:</w:t>
      </w:r>
    </w:p>
    <w:p w14:paraId="6248F420" w14:textId="77777777" w:rsidR="00B6304E" w:rsidRDefault="00B6304E" w:rsidP="00B6304E">
      <w:pPr>
        <w:pStyle w:val="NormalWeb"/>
        <w:spacing w:before="0" w:beforeAutospacing="0" w:after="0" w:afterAutospacing="0"/>
        <w:ind w:left="360"/>
      </w:pPr>
      <w:r>
        <w:rPr>
          <w:rFonts w:ascii="Arial" w:hAnsi="Arial" w:cs="Arial"/>
          <w:color w:val="000000"/>
          <w:sz w:val="22"/>
          <w:szCs w:val="22"/>
        </w:rPr>
        <w:t>DAX, which stands for Data Analysis Expressions, is a formula language used in Power BI, Excel, and Analysis Services to define custom calculations and manipulate data. It provides a rich set of functions and operators for creating complex calculations and aggregations. DAX formulas can be used to create calculated columns, calculated tables, and measures that enhance data analysis and reporting. DAX expressions can handle relationships between tables, perform calculations based on context, and support advanced calculations like time intelligence and statistical analysis. It allows users to create powerful and flexible calculations to derive insights from their data in a user-friendly and intuitive manner.</w:t>
      </w:r>
    </w:p>
    <w:p w14:paraId="2FF1AAEE" w14:textId="77777777" w:rsidR="00B6304E" w:rsidRPr="00B6304E" w:rsidRDefault="00B6304E" w:rsidP="00B6304E">
      <w:pPr>
        <w:ind w:left="720"/>
        <w:rPr>
          <w:rFonts w:ascii="Roboto" w:eastAsia="Roboto" w:hAnsi="Roboto" w:cs="Roboto"/>
          <w:sz w:val="28"/>
          <w:szCs w:val="28"/>
        </w:rPr>
      </w:pP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67529DA0" w14:textId="3896EC58" w:rsidR="00B6304E" w:rsidRDefault="00B6304E" w:rsidP="00B6304E">
      <w:pPr>
        <w:jc w:val="both"/>
        <w:rPr>
          <w:rFonts w:ascii="Roboto" w:eastAsia="Roboto" w:hAnsi="Roboto" w:cs="Roboto"/>
          <w:sz w:val="28"/>
          <w:szCs w:val="28"/>
        </w:rPr>
      </w:pPr>
      <w:r>
        <w:rPr>
          <w:rFonts w:ascii="Roboto" w:eastAsia="Roboto" w:hAnsi="Roboto" w:cs="Roboto"/>
          <w:sz w:val="28"/>
          <w:szCs w:val="28"/>
        </w:rPr>
        <w:t xml:space="preserve">             Answer:</w:t>
      </w:r>
    </w:p>
    <w:p w14:paraId="72C67625" w14:textId="1113D4DD" w:rsidR="00B6304E" w:rsidRPr="00B6304E" w:rsidRDefault="00B6304E" w:rsidP="00B6304E">
      <w:pPr>
        <w:pStyle w:val="NormalWeb"/>
        <w:spacing w:before="0" w:beforeAutospacing="0" w:after="0" w:afterAutospacing="0"/>
        <w:ind w:left="720"/>
      </w:pPr>
      <w:r w:rsidRPr="00B6304E">
        <w:rPr>
          <w:rFonts w:ascii="Arial" w:hAnsi="Arial" w:cs="Arial"/>
          <w:color w:val="000000"/>
          <w:sz w:val="22"/>
          <w:szCs w:val="22"/>
        </w:rPr>
        <w:t>Datasets, reports, and dashboards are key components of Power BI that work together to provide a comprehensive data visualization and reporting solution. Here's how they relate to each other:</w:t>
      </w:r>
    </w:p>
    <w:p w14:paraId="3073D46D" w14:textId="77777777" w:rsidR="00B6304E" w:rsidRDefault="00B6304E" w:rsidP="00B6304E">
      <w:pPr>
        <w:spacing w:line="240" w:lineRule="auto"/>
        <w:rPr>
          <w:rFonts w:ascii="Times New Roman" w:eastAsia="Times New Roman" w:hAnsi="Times New Roman" w:cs="Times New Roman"/>
          <w:sz w:val="24"/>
          <w:szCs w:val="24"/>
          <w:lang w:val="en-US" w:eastAsia="en-US"/>
        </w:rPr>
      </w:pPr>
    </w:p>
    <w:p w14:paraId="5F2F8835" w14:textId="03B42172" w:rsidR="00B6304E" w:rsidRPr="00B6304E" w:rsidRDefault="00B6304E" w:rsidP="00B6304E">
      <w:pPr>
        <w:pStyle w:val="ListParagraph"/>
        <w:numPr>
          <w:ilvl w:val="0"/>
          <w:numId w:val="5"/>
        </w:numPr>
        <w:spacing w:line="240" w:lineRule="auto"/>
        <w:rPr>
          <w:rFonts w:ascii="Times New Roman" w:eastAsia="Times New Roman" w:hAnsi="Times New Roman" w:cs="Times New Roman"/>
          <w:sz w:val="24"/>
          <w:szCs w:val="24"/>
          <w:lang w:val="en-US" w:eastAsia="en-US"/>
        </w:rPr>
      </w:pPr>
      <w:r w:rsidRPr="00B6304E">
        <w:rPr>
          <w:rFonts w:eastAsia="Times New Roman"/>
          <w:color w:val="000000"/>
          <w:lang w:val="en-US" w:eastAsia="en-US"/>
        </w:rPr>
        <w:t>Datasets: Datasets are collections of data that have been imported or connected to Power BI from various sources. They represent the underlying data that will be used for analysis and reporting. Datasets can consist of one or more tables or queries that contain the relevant data for analysis.</w:t>
      </w:r>
    </w:p>
    <w:p w14:paraId="3D893351" w14:textId="77777777" w:rsidR="00B6304E" w:rsidRPr="00B6304E" w:rsidRDefault="00B6304E" w:rsidP="00B6304E">
      <w:pPr>
        <w:spacing w:line="240" w:lineRule="auto"/>
        <w:rPr>
          <w:rFonts w:ascii="Times New Roman" w:eastAsia="Times New Roman" w:hAnsi="Times New Roman" w:cs="Times New Roman"/>
          <w:sz w:val="24"/>
          <w:szCs w:val="24"/>
          <w:lang w:val="en-US" w:eastAsia="en-US"/>
        </w:rPr>
      </w:pPr>
    </w:p>
    <w:p w14:paraId="53829100" w14:textId="3D55A22E" w:rsidR="00B6304E" w:rsidRPr="00B6304E" w:rsidRDefault="00B6304E" w:rsidP="00B6304E">
      <w:pPr>
        <w:pStyle w:val="ListParagraph"/>
        <w:numPr>
          <w:ilvl w:val="0"/>
          <w:numId w:val="5"/>
        </w:numPr>
        <w:spacing w:line="240" w:lineRule="auto"/>
        <w:rPr>
          <w:rFonts w:ascii="Times New Roman" w:eastAsia="Times New Roman" w:hAnsi="Times New Roman" w:cs="Times New Roman"/>
          <w:sz w:val="24"/>
          <w:szCs w:val="24"/>
          <w:lang w:val="en-US" w:eastAsia="en-US"/>
        </w:rPr>
      </w:pPr>
      <w:r w:rsidRPr="00B6304E">
        <w:rPr>
          <w:rFonts w:eastAsia="Times New Roman"/>
          <w:color w:val="000000"/>
          <w:lang w:val="en-US" w:eastAsia="en-US"/>
        </w:rPr>
        <w:t xml:space="preserve">Reports: Reports are interactive visualizations that are created using </w:t>
      </w:r>
      <w:proofErr w:type="gramStart"/>
      <w:r w:rsidRPr="00B6304E">
        <w:rPr>
          <w:rFonts w:eastAsia="Times New Roman"/>
          <w:color w:val="000000"/>
          <w:lang w:val="en-US" w:eastAsia="en-US"/>
        </w:rPr>
        <w:t>the data</w:t>
      </w:r>
      <w:proofErr w:type="gramEnd"/>
      <w:r w:rsidRPr="00B6304E">
        <w:rPr>
          <w:rFonts w:eastAsia="Times New Roman"/>
          <w:color w:val="000000"/>
          <w:lang w:val="en-US" w:eastAsia="en-US"/>
        </w:rPr>
        <w:t xml:space="preserve"> from datasets. They allow users to explore and analyze data by creating visual representations such as charts, tables, maps, and graphs. Reports provide the ability to slice and filter data, drill down into details, and create calculated fields or measures. Reports can have multiple pages or tabs to organize and present different aspects of the data.</w:t>
      </w:r>
    </w:p>
    <w:p w14:paraId="5301A064" w14:textId="77777777" w:rsidR="00B6304E" w:rsidRPr="00B6304E" w:rsidRDefault="00B6304E" w:rsidP="00B6304E">
      <w:pPr>
        <w:spacing w:line="240" w:lineRule="auto"/>
        <w:rPr>
          <w:rFonts w:ascii="Times New Roman" w:eastAsia="Times New Roman" w:hAnsi="Times New Roman" w:cs="Times New Roman"/>
          <w:sz w:val="24"/>
          <w:szCs w:val="24"/>
          <w:lang w:val="en-US" w:eastAsia="en-US"/>
        </w:rPr>
      </w:pPr>
    </w:p>
    <w:p w14:paraId="0072EBAE" w14:textId="4A186D79" w:rsidR="00B6304E" w:rsidRPr="00B6304E" w:rsidRDefault="00B6304E" w:rsidP="00B6304E">
      <w:pPr>
        <w:pStyle w:val="ListParagraph"/>
        <w:numPr>
          <w:ilvl w:val="0"/>
          <w:numId w:val="5"/>
        </w:numPr>
        <w:spacing w:line="240" w:lineRule="auto"/>
        <w:rPr>
          <w:rFonts w:ascii="Times New Roman" w:eastAsia="Times New Roman" w:hAnsi="Times New Roman" w:cs="Times New Roman"/>
          <w:sz w:val="24"/>
          <w:szCs w:val="24"/>
          <w:lang w:val="en-US" w:eastAsia="en-US"/>
        </w:rPr>
      </w:pPr>
      <w:r w:rsidRPr="00B6304E">
        <w:rPr>
          <w:rFonts w:eastAsia="Times New Roman"/>
          <w:color w:val="000000"/>
          <w:lang w:val="en-US" w:eastAsia="en-US"/>
        </w:rPr>
        <w:t xml:space="preserve">Dashboards: Dashboards are high-level summaries or collections of visualizations from one or more reports. They provide a consolidated view of important metrics and KPIs, allowing users to monitor key data points </w:t>
      </w:r>
      <w:proofErr w:type="gramStart"/>
      <w:r w:rsidRPr="00B6304E">
        <w:rPr>
          <w:rFonts w:eastAsia="Times New Roman"/>
          <w:color w:val="000000"/>
          <w:lang w:val="en-US" w:eastAsia="en-US"/>
        </w:rPr>
        <w:t>at a glance</w:t>
      </w:r>
      <w:proofErr w:type="gramEnd"/>
      <w:r w:rsidRPr="00B6304E">
        <w:rPr>
          <w:rFonts w:eastAsia="Times New Roman"/>
          <w:color w:val="000000"/>
          <w:lang w:val="en-US" w:eastAsia="en-US"/>
        </w:rPr>
        <w:t>. Dashboards can include visualizations like tiles, cards, or charts that are pinned from reports. Dashboards are typically used to present a concise overview of data and can be customized to focus on specific insights.</w:t>
      </w:r>
    </w:p>
    <w:p w14:paraId="3F566C03" w14:textId="53C83366" w:rsidR="00B6304E" w:rsidRPr="007D7A49" w:rsidRDefault="00B6304E" w:rsidP="00B6304E">
      <w:pPr>
        <w:jc w:val="both"/>
        <w:rPr>
          <w:rFonts w:ascii="Roboto" w:eastAsia="Roboto" w:hAnsi="Roboto" w:cs="Roboto"/>
          <w:sz w:val="28"/>
          <w:szCs w:val="28"/>
        </w:rPr>
      </w:pPr>
    </w:p>
    <w:p w14:paraId="7348A1DA" w14:textId="77777777" w:rsidR="007D7A49" w:rsidRPr="007D7A49" w:rsidRDefault="007D7A49" w:rsidP="007D7A49">
      <w:pPr>
        <w:ind w:left="720"/>
        <w:jc w:val="both"/>
        <w:rPr>
          <w:rFonts w:ascii="Roboto" w:eastAsia="Roboto" w:hAnsi="Roboto" w:cs="Roboto"/>
          <w:sz w:val="28"/>
          <w:szCs w:val="28"/>
        </w:rPr>
      </w:pPr>
    </w:p>
    <w:p w14:paraId="44762FD1" w14:textId="267C273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46D95831" w14:textId="3880B44B" w:rsidR="00B6304E" w:rsidRDefault="00B6304E" w:rsidP="00B6304E">
      <w:pPr>
        <w:ind w:left="720"/>
        <w:jc w:val="both"/>
        <w:rPr>
          <w:rFonts w:ascii="Roboto" w:eastAsia="Roboto" w:hAnsi="Roboto" w:cs="Roboto"/>
          <w:sz w:val="28"/>
          <w:szCs w:val="28"/>
        </w:rPr>
      </w:pPr>
      <w:r>
        <w:rPr>
          <w:rFonts w:ascii="Roboto" w:eastAsia="Roboto" w:hAnsi="Roboto" w:cs="Roboto"/>
          <w:sz w:val="28"/>
          <w:szCs w:val="28"/>
        </w:rPr>
        <w:t>Answer:</w:t>
      </w:r>
    </w:p>
    <w:p w14:paraId="05A1ACEF" w14:textId="77777777" w:rsidR="00B6304E" w:rsidRPr="00B6304E" w:rsidRDefault="00B6304E" w:rsidP="00B6304E">
      <w:pPr>
        <w:ind w:left="720"/>
        <w:jc w:val="both"/>
        <w:rPr>
          <w:rFonts w:ascii="Roboto" w:eastAsia="Roboto" w:hAnsi="Roboto" w:cs="Roboto"/>
          <w:sz w:val="28"/>
          <w:szCs w:val="28"/>
        </w:rPr>
      </w:pPr>
      <w:r w:rsidRPr="00B6304E">
        <w:rPr>
          <w:rFonts w:ascii="Roboto" w:eastAsia="Roboto" w:hAnsi="Roboto" w:cs="Roboto"/>
          <w:sz w:val="28"/>
          <w:szCs w:val="28"/>
        </w:rPr>
        <w:t xml:space="preserve">Reports can be created in Power BI using two primary methods: </w:t>
      </w:r>
    </w:p>
    <w:p w14:paraId="267411E9" w14:textId="77777777" w:rsidR="00B6304E" w:rsidRPr="00B6304E" w:rsidRDefault="00B6304E" w:rsidP="00B6304E">
      <w:pPr>
        <w:ind w:left="720"/>
        <w:jc w:val="both"/>
        <w:rPr>
          <w:rFonts w:ascii="Roboto" w:eastAsia="Roboto" w:hAnsi="Roboto" w:cs="Roboto"/>
          <w:sz w:val="28"/>
          <w:szCs w:val="28"/>
        </w:rPr>
      </w:pPr>
    </w:p>
    <w:p w14:paraId="4DDFDD41"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1. Power BI Desktop:</w:t>
      </w:r>
    </w:p>
    <w:p w14:paraId="2037D6A4"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Open Power BI Desktop application.</w:t>
      </w:r>
    </w:p>
    <w:p w14:paraId="193204C2"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Click on "Get Data" to import data from various sources such as Excel, databases, or cloud services.</w:t>
      </w:r>
    </w:p>
    <w:p w14:paraId="2EED3C47"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Use the Power Query Editor to transform and shape the data as needed.</w:t>
      </w:r>
    </w:p>
    <w:p w14:paraId="5E2E334D"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Drag and drop visualizations (charts, tables, etc.) from the Visualizations pane onto the report canvas.</w:t>
      </w:r>
    </w:p>
    <w:p w14:paraId="2D730410"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lastRenderedPageBreak/>
        <w:t xml:space="preserve">   - Customize the visualizations by selecting fields from the Fields pane and configuring properties in the Visualizations pane.</w:t>
      </w:r>
    </w:p>
    <w:p w14:paraId="306FB3A7"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Add additional pages to the report by clicking on the "New Page" icon in the Report view.</w:t>
      </w:r>
    </w:p>
    <w:p w14:paraId="484BDF57"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Arrange and format the visuals, add titles, and apply themes using the formatting options available in the </w:t>
      </w:r>
      <w:proofErr w:type="gramStart"/>
      <w:r w:rsidRPr="00B6304E">
        <w:rPr>
          <w:rFonts w:ascii="Roboto" w:eastAsia="Roboto" w:hAnsi="Roboto" w:cs="Roboto"/>
        </w:rPr>
        <w:t>Home</w:t>
      </w:r>
      <w:proofErr w:type="gramEnd"/>
      <w:r w:rsidRPr="00B6304E">
        <w:rPr>
          <w:rFonts w:ascii="Roboto" w:eastAsia="Roboto" w:hAnsi="Roboto" w:cs="Roboto"/>
        </w:rPr>
        <w:t xml:space="preserve"> tab.</w:t>
      </w:r>
    </w:p>
    <w:p w14:paraId="21C3E5FF"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Save the report locally or publish it to the Power BI Service for sharing and collaboration.</w:t>
      </w:r>
    </w:p>
    <w:p w14:paraId="735B35DC" w14:textId="77777777" w:rsidR="00B6304E" w:rsidRPr="00B6304E" w:rsidRDefault="00B6304E" w:rsidP="00B6304E">
      <w:pPr>
        <w:ind w:left="720"/>
        <w:jc w:val="both"/>
        <w:rPr>
          <w:rFonts w:ascii="Roboto" w:eastAsia="Roboto" w:hAnsi="Roboto" w:cs="Roboto"/>
        </w:rPr>
      </w:pPr>
    </w:p>
    <w:p w14:paraId="0D2E2B0B"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2. Power BI Service (Online):</w:t>
      </w:r>
    </w:p>
    <w:p w14:paraId="3F35EAAF"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Sign </w:t>
      </w:r>
      <w:proofErr w:type="gramStart"/>
      <w:r w:rsidRPr="00B6304E">
        <w:rPr>
          <w:rFonts w:ascii="Roboto" w:eastAsia="Roboto" w:hAnsi="Roboto" w:cs="Roboto"/>
        </w:rPr>
        <w:t>in to</w:t>
      </w:r>
      <w:proofErr w:type="gramEnd"/>
      <w:r w:rsidRPr="00B6304E">
        <w:rPr>
          <w:rFonts w:ascii="Roboto" w:eastAsia="Roboto" w:hAnsi="Roboto" w:cs="Roboto"/>
        </w:rPr>
        <w:t xml:space="preserve"> Power BI Service (app.powerbi.com) using your credentials.</w:t>
      </w:r>
    </w:p>
    <w:p w14:paraId="1279236E"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Click on "Create" and select "Report" from the dropdown menu.</w:t>
      </w:r>
    </w:p>
    <w:p w14:paraId="4C50DCFF"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Choose the desired dataset from the available options or create a new dataset by connecting to data sources.</w:t>
      </w:r>
    </w:p>
    <w:p w14:paraId="553AF8A7"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w:t>
      </w:r>
      <w:proofErr w:type="gramStart"/>
      <w:r w:rsidRPr="00B6304E">
        <w:rPr>
          <w:rFonts w:ascii="Roboto" w:eastAsia="Roboto" w:hAnsi="Roboto" w:cs="Roboto"/>
        </w:rPr>
        <w:t>Similar to</w:t>
      </w:r>
      <w:proofErr w:type="gramEnd"/>
      <w:r w:rsidRPr="00B6304E">
        <w:rPr>
          <w:rFonts w:ascii="Roboto" w:eastAsia="Roboto" w:hAnsi="Roboto" w:cs="Roboto"/>
        </w:rPr>
        <w:t xml:space="preserve"> Power BI Desktop, drag and drop visualizations onto the report canvas from the Visualizations pane.</w:t>
      </w:r>
    </w:p>
    <w:p w14:paraId="52620C96"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Customize the visuals by selecting fields from the Fields pane and adjusting settings in the Visualizations pane.</w:t>
      </w:r>
    </w:p>
    <w:p w14:paraId="1689C23E"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Add additional pages to the report by clicking on the "New Page" icon in the top toolbar.</w:t>
      </w:r>
    </w:p>
    <w:p w14:paraId="3DED7FA4"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Arrange and format the visuals, add titles and text boxes, and apply themes using the formatting options in the top toolbar.</w:t>
      </w:r>
    </w:p>
    <w:p w14:paraId="5B469C7B"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   - Save the report in the Power BI Service and publish it to workspaces for sharing with other users or embed it in SharePoint pages or websites.</w:t>
      </w:r>
    </w:p>
    <w:p w14:paraId="3EEDF5B9" w14:textId="77777777" w:rsidR="00B6304E" w:rsidRPr="00B6304E" w:rsidRDefault="00B6304E" w:rsidP="00B6304E">
      <w:pPr>
        <w:ind w:left="720"/>
        <w:jc w:val="both"/>
        <w:rPr>
          <w:rFonts w:ascii="Roboto" w:eastAsia="Roboto" w:hAnsi="Roboto" w:cs="Roboto"/>
        </w:rPr>
      </w:pPr>
    </w:p>
    <w:p w14:paraId="31856B30" w14:textId="49F88848" w:rsidR="00B6304E" w:rsidRPr="00B6304E" w:rsidRDefault="00B6304E" w:rsidP="00B6304E">
      <w:pPr>
        <w:ind w:left="720"/>
        <w:jc w:val="both"/>
        <w:rPr>
          <w:rFonts w:ascii="Roboto" w:eastAsia="Roboto" w:hAnsi="Roboto" w:cs="Roboto"/>
        </w:rPr>
      </w:pPr>
      <w:r w:rsidRPr="00B6304E">
        <w:rPr>
          <w:rFonts w:ascii="Roboto" w:eastAsia="Roboto" w:hAnsi="Roboto" w:cs="Roboto"/>
        </w:rPr>
        <w:t>These are the general steps for creating reports in Power BI using Power BI Desktop and Power BI Service. The specific navigation may vary slightly based on updates and changes made to the Power BI interface.</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27FA8E08"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36CBCAFD" w14:textId="22D1FC3E" w:rsidR="00B6304E" w:rsidRDefault="00B6304E" w:rsidP="00B6304E">
      <w:pPr>
        <w:ind w:left="720"/>
        <w:jc w:val="both"/>
        <w:rPr>
          <w:rFonts w:ascii="Roboto" w:eastAsia="Roboto" w:hAnsi="Roboto" w:cs="Roboto"/>
          <w:sz w:val="28"/>
          <w:szCs w:val="28"/>
        </w:rPr>
      </w:pPr>
      <w:r>
        <w:rPr>
          <w:rFonts w:ascii="Roboto" w:eastAsia="Roboto" w:hAnsi="Roboto" w:cs="Roboto"/>
          <w:sz w:val="28"/>
          <w:szCs w:val="28"/>
        </w:rPr>
        <w:t>Answer:</w:t>
      </w:r>
    </w:p>
    <w:p w14:paraId="7F99434E"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To connect to data in Power BI and use a content pack to connect to Google Analytics, you can follow these steps:</w:t>
      </w:r>
    </w:p>
    <w:p w14:paraId="35B7FAE0" w14:textId="77777777" w:rsidR="00B6304E" w:rsidRPr="00B6304E" w:rsidRDefault="00B6304E" w:rsidP="00B6304E">
      <w:pPr>
        <w:ind w:left="720"/>
        <w:jc w:val="both"/>
        <w:rPr>
          <w:rFonts w:ascii="Roboto" w:eastAsia="Roboto" w:hAnsi="Roboto" w:cs="Roboto"/>
        </w:rPr>
      </w:pPr>
    </w:p>
    <w:p w14:paraId="6E2040CF"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1. Launch Power BI Desktop or navigate to the Power BI Service (app.powerbi.com) and sign in with your Power BI credentials.</w:t>
      </w:r>
    </w:p>
    <w:p w14:paraId="66633271" w14:textId="77777777" w:rsidR="00B6304E" w:rsidRPr="00B6304E" w:rsidRDefault="00B6304E" w:rsidP="00B6304E">
      <w:pPr>
        <w:ind w:left="720"/>
        <w:jc w:val="both"/>
        <w:rPr>
          <w:rFonts w:ascii="Roboto" w:eastAsia="Roboto" w:hAnsi="Roboto" w:cs="Roboto"/>
        </w:rPr>
      </w:pPr>
    </w:p>
    <w:p w14:paraId="069312F7"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2. In Power BI Desktop, click on "Get Data" in the </w:t>
      </w:r>
      <w:proofErr w:type="gramStart"/>
      <w:r w:rsidRPr="00B6304E">
        <w:rPr>
          <w:rFonts w:ascii="Roboto" w:eastAsia="Roboto" w:hAnsi="Roboto" w:cs="Roboto"/>
        </w:rPr>
        <w:t>Home</w:t>
      </w:r>
      <w:proofErr w:type="gramEnd"/>
      <w:r w:rsidRPr="00B6304E">
        <w:rPr>
          <w:rFonts w:ascii="Roboto" w:eastAsia="Roboto" w:hAnsi="Roboto" w:cs="Roboto"/>
        </w:rPr>
        <w:t xml:space="preserve"> tab. In Power BI Service, click on "Get Data" in the left-hand navigation pane.</w:t>
      </w:r>
    </w:p>
    <w:p w14:paraId="534B2F26" w14:textId="77777777" w:rsidR="00B6304E" w:rsidRPr="00B6304E" w:rsidRDefault="00B6304E" w:rsidP="00B6304E">
      <w:pPr>
        <w:ind w:left="720"/>
        <w:jc w:val="both"/>
        <w:rPr>
          <w:rFonts w:ascii="Roboto" w:eastAsia="Roboto" w:hAnsi="Roboto" w:cs="Roboto"/>
        </w:rPr>
      </w:pPr>
    </w:p>
    <w:p w14:paraId="065C9F19"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3. In the "Get Data" window, select "Online Services" or search for "Google Analytics" in the search bar. Click on "Google Analytics" from the available options.</w:t>
      </w:r>
    </w:p>
    <w:p w14:paraId="2A5030D7" w14:textId="77777777" w:rsidR="00B6304E" w:rsidRPr="00B6304E" w:rsidRDefault="00B6304E" w:rsidP="00B6304E">
      <w:pPr>
        <w:ind w:left="720"/>
        <w:jc w:val="both"/>
        <w:rPr>
          <w:rFonts w:ascii="Roboto" w:eastAsia="Roboto" w:hAnsi="Roboto" w:cs="Roboto"/>
        </w:rPr>
      </w:pPr>
    </w:p>
    <w:p w14:paraId="616E68C4"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4. If you're using Power BI Desktop, click on "Connect" after selecting "Google Analytics." If you're using Power BI Service, click on "Connect" in the Google Analytics content pack.</w:t>
      </w:r>
    </w:p>
    <w:p w14:paraId="63B61E0A" w14:textId="77777777" w:rsidR="00B6304E" w:rsidRPr="00B6304E" w:rsidRDefault="00B6304E" w:rsidP="00B6304E">
      <w:pPr>
        <w:ind w:left="720"/>
        <w:jc w:val="both"/>
        <w:rPr>
          <w:rFonts w:ascii="Roboto" w:eastAsia="Roboto" w:hAnsi="Roboto" w:cs="Roboto"/>
        </w:rPr>
      </w:pPr>
    </w:p>
    <w:p w14:paraId="5CAB429E"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t xml:space="preserve">5. You will be prompted to sign </w:t>
      </w:r>
      <w:proofErr w:type="gramStart"/>
      <w:r w:rsidRPr="00B6304E">
        <w:rPr>
          <w:rFonts w:ascii="Roboto" w:eastAsia="Roboto" w:hAnsi="Roboto" w:cs="Roboto"/>
        </w:rPr>
        <w:t>in to</w:t>
      </w:r>
      <w:proofErr w:type="gramEnd"/>
      <w:r w:rsidRPr="00B6304E">
        <w:rPr>
          <w:rFonts w:ascii="Roboto" w:eastAsia="Roboto" w:hAnsi="Roboto" w:cs="Roboto"/>
        </w:rPr>
        <w:t xml:space="preserve"> your Google Analytics account. Enter your Google Analytics account credentials and grant permission to Power BI to access your data.</w:t>
      </w:r>
    </w:p>
    <w:p w14:paraId="31279133" w14:textId="77777777" w:rsidR="00B6304E" w:rsidRPr="00B6304E" w:rsidRDefault="00B6304E" w:rsidP="00B6304E">
      <w:pPr>
        <w:ind w:left="720"/>
        <w:jc w:val="both"/>
        <w:rPr>
          <w:rFonts w:ascii="Roboto" w:eastAsia="Roboto" w:hAnsi="Roboto" w:cs="Roboto"/>
        </w:rPr>
      </w:pPr>
    </w:p>
    <w:p w14:paraId="55FA1749" w14:textId="77777777" w:rsidR="00B6304E" w:rsidRPr="00B6304E" w:rsidRDefault="00B6304E" w:rsidP="00B6304E">
      <w:pPr>
        <w:ind w:left="720"/>
        <w:jc w:val="both"/>
        <w:rPr>
          <w:rFonts w:ascii="Roboto" w:eastAsia="Roboto" w:hAnsi="Roboto" w:cs="Roboto"/>
        </w:rPr>
      </w:pPr>
      <w:r w:rsidRPr="00B6304E">
        <w:rPr>
          <w:rFonts w:ascii="Roboto" w:eastAsia="Roboto" w:hAnsi="Roboto" w:cs="Roboto"/>
        </w:rPr>
        <w:lastRenderedPageBreak/>
        <w:t>6. After successful authentication, you'll be presented with a list of available Google Analytics views or properties. Select the desired view(s) that you want to connect to and click on "Load" or "Connect" to import the data into Power BI.</w:t>
      </w:r>
    </w:p>
    <w:p w14:paraId="765C297A" w14:textId="77777777" w:rsidR="00B6304E" w:rsidRPr="00B6304E" w:rsidRDefault="00B6304E" w:rsidP="00B6304E">
      <w:pPr>
        <w:ind w:left="720"/>
        <w:jc w:val="both"/>
        <w:rPr>
          <w:rFonts w:ascii="Roboto" w:eastAsia="Roboto" w:hAnsi="Roboto" w:cs="Roboto"/>
        </w:rPr>
      </w:pPr>
    </w:p>
    <w:p w14:paraId="75983DE8" w14:textId="2029AAB9" w:rsidR="007D7A49" w:rsidRDefault="00B6304E" w:rsidP="00B6304E">
      <w:pPr>
        <w:ind w:left="720"/>
        <w:jc w:val="both"/>
        <w:rPr>
          <w:rFonts w:ascii="Roboto" w:eastAsia="Roboto" w:hAnsi="Roboto" w:cs="Roboto"/>
        </w:rPr>
      </w:pPr>
      <w:r w:rsidRPr="00B6304E">
        <w:rPr>
          <w:rFonts w:ascii="Roboto" w:eastAsia="Roboto" w:hAnsi="Roboto" w:cs="Roboto"/>
        </w:rPr>
        <w:t>7. Power BI will import the selected data from Google Analytics and create a data model based on the chosen view(s). You can customize the data transformation, perform additional data shaping using the Power Query Editor, and load the data into the Power BI report or dataset</w:t>
      </w:r>
      <w:r>
        <w:rPr>
          <w:rFonts w:ascii="Roboto" w:eastAsia="Roboto" w:hAnsi="Roboto" w:cs="Roboto"/>
        </w:rPr>
        <w:t>.</w:t>
      </w:r>
    </w:p>
    <w:p w14:paraId="7E5F115A" w14:textId="77777777" w:rsidR="00B6304E" w:rsidRPr="00B6304E" w:rsidRDefault="00B6304E" w:rsidP="00B6304E">
      <w:pPr>
        <w:ind w:left="720"/>
        <w:jc w:val="both"/>
        <w:rPr>
          <w:rFonts w:ascii="Roboto" w:eastAsia="Roboto" w:hAnsi="Roboto" w:cs="Roboto"/>
        </w:rPr>
      </w:pPr>
    </w:p>
    <w:p w14:paraId="6C8BD1E8" w14:textId="2F23231E"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233A896D" w14:textId="18E5F6AA" w:rsidR="00B6304E" w:rsidRDefault="00B6304E" w:rsidP="00B6304E">
      <w:pPr>
        <w:ind w:left="720"/>
        <w:jc w:val="both"/>
        <w:rPr>
          <w:rFonts w:ascii="Roboto" w:eastAsia="Roboto" w:hAnsi="Roboto" w:cs="Roboto"/>
          <w:sz w:val="28"/>
          <w:szCs w:val="28"/>
        </w:rPr>
      </w:pPr>
      <w:r>
        <w:rPr>
          <w:rFonts w:ascii="Roboto" w:eastAsia="Roboto" w:hAnsi="Roboto" w:cs="Roboto"/>
          <w:sz w:val="28"/>
          <w:szCs w:val="28"/>
        </w:rPr>
        <w:t>Answer:</w:t>
      </w:r>
    </w:p>
    <w:p w14:paraId="38203129" w14:textId="77777777" w:rsidR="00B6304E" w:rsidRPr="00B6304E" w:rsidRDefault="00B6304E" w:rsidP="00B6304E">
      <w:pPr>
        <w:ind w:left="720"/>
        <w:jc w:val="both"/>
        <w:rPr>
          <w:rFonts w:eastAsia="Roboto"/>
        </w:rPr>
      </w:pPr>
      <w:r w:rsidRPr="00B6304E">
        <w:rPr>
          <w:rFonts w:eastAsia="Roboto"/>
        </w:rPr>
        <w:t>To import local files into Power BI, you can follow these steps:</w:t>
      </w:r>
    </w:p>
    <w:p w14:paraId="460AC823" w14:textId="77777777" w:rsidR="00B6304E" w:rsidRPr="00B6304E" w:rsidRDefault="00B6304E" w:rsidP="00B6304E">
      <w:pPr>
        <w:ind w:left="720"/>
        <w:jc w:val="both"/>
        <w:rPr>
          <w:rFonts w:eastAsia="Roboto"/>
        </w:rPr>
      </w:pPr>
    </w:p>
    <w:p w14:paraId="26ACC32E" w14:textId="77777777" w:rsidR="00B6304E" w:rsidRPr="00B6304E" w:rsidRDefault="00B6304E" w:rsidP="00B6304E">
      <w:pPr>
        <w:ind w:left="720"/>
        <w:jc w:val="both"/>
        <w:rPr>
          <w:rFonts w:eastAsia="Roboto"/>
        </w:rPr>
      </w:pPr>
      <w:r w:rsidRPr="00B6304E">
        <w:rPr>
          <w:rFonts w:eastAsia="Roboto"/>
        </w:rPr>
        <w:t>1. Launch Power BI Desktop or navigate to the Power BI Service (app.powerbi.com) and sign in with your Power BI credentials.</w:t>
      </w:r>
    </w:p>
    <w:p w14:paraId="4CC874BB" w14:textId="77777777" w:rsidR="00B6304E" w:rsidRPr="00B6304E" w:rsidRDefault="00B6304E" w:rsidP="00B6304E">
      <w:pPr>
        <w:ind w:left="720"/>
        <w:jc w:val="both"/>
        <w:rPr>
          <w:rFonts w:eastAsia="Roboto"/>
        </w:rPr>
      </w:pPr>
    </w:p>
    <w:p w14:paraId="41330C8A" w14:textId="77777777" w:rsidR="00B6304E" w:rsidRPr="00B6304E" w:rsidRDefault="00B6304E" w:rsidP="00B6304E">
      <w:pPr>
        <w:ind w:left="720"/>
        <w:jc w:val="both"/>
        <w:rPr>
          <w:rFonts w:eastAsia="Roboto"/>
        </w:rPr>
      </w:pPr>
      <w:r w:rsidRPr="00B6304E">
        <w:rPr>
          <w:rFonts w:eastAsia="Roboto"/>
        </w:rPr>
        <w:t xml:space="preserve">2. In Power BI Desktop, click on "Get Data" in the </w:t>
      </w:r>
      <w:proofErr w:type="gramStart"/>
      <w:r w:rsidRPr="00B6304E">
        <w:rPr>
          <w:rFonts w:eastAsia="Roboto"/>
        </w:rPr>
        <w:t>Home</w:t>
      </w:r>
      <w:proofErr w:type="gramEnd"/>
      <w:r w:rsidRPr="00B6304E">
        <w:rPr>
          <w:rFonts w:eastAsia="Roboto"/>
        </w:rPr>
        <w:t xml:space="preserve"> tab. In Power BI Service, click on "Get Data" in the left-hand navigation pane.</w:t>
      </w:r>
    </w:p>
    <w:p w14:paraId="5E74E578" w14:textId="77777777" w:rsidR="00B6304E" w:rsidRPr="00B6304E" w:rsidRDefault="00B6304E" w:rsidP="00B6304E">
      <w:pPr>
        <w:ind w:left="720"/>
        <w:jc w:val="both"/>
        <w:rPr>
          <w:rFonts w:eastAsia="Roboto"/>
        </w:rPr>
      </w:pPr>
    </w:p>
    <w:p w14:paraId="4594168B" w14:textId="77777777" w:rsidR="00B6304E" w:rsidRPr="00B6304E" w:rsidRDefault="00B6304E" w:rsidP="00B6304E">
      <w:pPr>
        <w:ind w:left="720"/>
        <w:jc w:val="both"/>
        <w:rPr>
          <w:rFonts w:eastAsia="Roboto"/>
        </w:rPr>
      </w:pPr>
      <w:r w:rsidRPr="00B6304E">
        <w:rPr>
          <w:rFonts w:eastAsia="Roboto"/>
        </w:rPr>
        <w:t>3. In the "Get Data" window, select the appropriate file type based on the local file you want to import. Power BI supports various file types, including Excel, CSV, text, JSON, XML, and more. Choose the desired file type from the available options or search for the specific file type.</w:t>
      </w:r>
    </w:p>
    <w:p w14:paraId="5D31A631" w14:textId="77777777" w:rsidR="00B6304E" w:rsidRPr="00B6304E" w:rsidRDefault="00B6304E" w:rsidP="00B6304E">
      <w:pPr>
        <w:ind w:left="720"/>
        <w:jc w:val="both"/>
        <w:rPr>
          <w:rFonts w:eastAsia="Roboto"/>
        </w:rPr>
      </w:pPr>
    </w:p>
    <w:p w14:paraId="54C17B85" w14:textId="77777777" w:rsidR="00B6304E" w:rsidRPr="00B6304E" w:rsidRDefault="00B6304E" w:rsidP="00B6304E">
      <w:pPr>
        <w:ind w:left="720"/>
        <w:jc w:val="both"/>
        <w:rPr>
          <w:rFonts w:eastAsia="Roboto"/>
        </w:rPr>
      </w:pPr>
      <w:r w:rsidRPr="00B6304E">
        <w:rPr>
          <w:rFonts w:eastAsia="Roboto"/>
        </w:rPr>
        <w:t>4. Depending on the selected file type, you may need to specify the file location or browse for the file on your local system. Use the file browser to navigate to the folder where your file is located.</w:t>
      </w:r>
    </w:p>
    <w:p w14:paraId="1DAC6F5E" w14:textId="77777777" w:rsidR="00B6304E" w:rsidRPr="00B6304E" w:rsidRDefault="00B6304E" w:rsidP="00B6304E">
      <w:pPr>
        <w:ind w:left="720"/>
        <w:jc w:val="both"/>
        <w:rPr>
          <w:rFonts w:eastAsia="Roboto"/>
        </w:rPr>
      </w:pPr>
    </w:p>
    <w:p w14:paraId="7B3918A6" w14:textId="77777777" w:rsidR="00B6304E" w:rsidRPr="00B6304E" w:rsidRDefault="00B6304E" w:rsidP="00B6304E">
      <w:pPr>
        <w:ind w:left="720"/>
        <w:jc w:val="both"/>
        <w:rPr>
          <w:rFonts w:eastAsia="Roboto"/>
        </w:rPr>
      </w:pPr>
      <w:r w:rsidRPr="00B6304E">
        <w:rPr>
          <w:rFonts w:eastAsia="Roboto"/>
        </w:rPr>
        <w:t>5. Select the file you want to import and click on "Open" or "Connect" to proceed.</w:t>
      </w:r>
    </w:p>
    <w:p w14:paraId="58739EA6" w14:textId="77777777" w:rsidR="00B6304E" w:rsidRPr="00B6304E" w:rsidRDefault="00B6304E" w:rsidP="00B6304E">
      <w:pPr>
        <w:ind w:left="720"/>
        <w:jc w:val="both"/>
        <w:rPr>
          <w:rFonts w:eastAsia="Roboto"/>
        </w:rPr>
      </w:pPr>
    </w:p>
    <w:p w14:paraId="669A3A5E" w14:textId="77777777" w:rsidR="00B6304E" w:rsidRPr="00B6304E" w:rsidRDefault="00B6304E" w:rsidP="00B6304E">
      <w:pPr>
        <w:ind w:left="720"/>
        <w:jc w:val="both"/>
        <w:rPr>
          <w:rFonts w:eastAsia="Roboto"/>
        </w:rPr>
      </w:pPr>
      <w:r w:rsidRPr="00B6304E">
        <w:rPr>
          <w:rFonts w:eastAsia="Roboto"/>
        </w:rPr>
        <w:t xml:space="preserve">6. Power BI will </w:t>
      </w:r>
      <w:proofErr w:type="spellStart"/>
      <w:r w:rsidRPr="00B6304E">
        <w:rPr>
          <w:rFonts w:eastAsia="Roboto"/>
        </w:rPr>
        <w:t>analyze</w:t>
      </w:r>
      <w:proofErr w:type="spellEnd"/>
      <w:r w:rsidRPr="00B6304E">
        <w:rPr>
          <w:rFonts w:eastAsia="Roboto"/>
        </w:rPr>
        <w:t xml:space="preserve"> the file and provide options for data import and transformation. For example, if you're importing an Excel file, you can choose specific worksheets, tables, or named ranges to import. You can also specify any additional transformation steps using the Power Query Editor, such as filtering, cleaning, and shaping the data.</w:t>
      </w:r>
    </w:p>
    <w:p w14:paraId="45BE0FD9" w14:textId="77777777" w:rsidR="00B6304E" w:rsidRPr="00B6304E" w:rsidRDefault="00B6304E" w:rsidP="00B6304E">
      <w:pPr>
        <w:ind w:left="720"/>
        <w:jc w:val="both"/>
        <w:rPr>
          <w:rFonts w:eastAsia="Roboto"/>
        </w:rPr>
      </w:pPr>
    </w:p>
    <w:p w14:paraId="2772E0A9" w14:textId="77777777" w:rsidR="00B6304E" w:rsidRPr="00B6304E" w:rsidRDefault="00B6304E" w:rsidP="00B6304E">
      <w:pPr>
        <w:ind w:left="720"/>
        <w:jc w:val="both"/>
        <w:rPr>
          <w:rFonts w:eastAsia="Roboto"/>
        </w:rPr>
      </w:pPr>
      <w:r w:rsidRPr="00B6304E">
        <w:rPr>
          <w:rFonts w:eastAsia="Roboto"/>
        </w:rPr>
        <w:t>7. After configuring the import settings and data transformations, click on "Load" or "Transform Data" to load the data into Power BI.</w:t>
      </w:r>
    </w:p>
    <w:p w14:paraId="7D216B4A" w14:textId="77777777" w:rsidR="00B6304E" w:rsidRPr="00B6304E" w:rsidRDefault="00B6304E" w:rsidP="00B6304E">
      <w:pPr>
        <w:ind w:left="720"/>
        <w:jc w:val="both"/>
        <w:rPr>
          <w:rFonts w:eastAsia="Roboto"/>
        </w:rPr>
      </w:pPr>
    </w:p>
    <w:p w14:paraId="061DE30F" w14:textId="77777777" w:rsidR="00B6304E" w:rsidRPr="00B6304E" w:rsidRDefault="00B6304E" w:rsidP="00B6304E">
      <w:pPr>
        <w:ind w:left="720"/>
        <w:jc w:val="both"/>
        <w:rPr>
          <w:rFonts w:eastAsia="Roboto"/>
        </w:rPr>
      </w:pPr>
      <w:r w:rsidRPr="00B6304E">
        <w:rPr>
          <w:rFonts w:eastAsia="Roboto"/>
        </w:rPr>
        <w:t>8. Power BI will import the data from the selected local file and create a data model based on the imported data. You can now use this data to create visualizations, reports, and dashboards in Power BI.</w:t>
      </w:r>
    </w:p>
    <w:p w14:paraId="439C5C96" w14:textId="77777777" w:rsidR="00B6304E" w:rsidRPr="00B6304E" w:rsidRDefault="00B6304E" w:rsidP="00B6304E">
      <w:pPr>
        <w:ind w:left="720"/>
        <w:jc w:val="both"/>
        <w:rPr>
          <w:rFonts w:eastAsia="Roboto"/>
        </w:rPr>
      </w:pPr>
    </w:p>
    <w:p w14:paraId="01DC56CE" w14:textId="6098D1CA" w:rsidR="00B6304E" w:rsidRPr="00B6304E" w:rsidRDefault="00B6304E" w:rsidP="00B6304E">
      <w:pPr>
        <w:ind w:left="720"/>
        <w:jc w:val="both"/>
        <w:rPr>
          <w:rFonts w:eastAsia="Roboto"/>
        </w:rPr>
      </w:pPr>
      <w:r w:rsidRPr="00B6304E">
        <w:rPr>
          <w:rFonts w:eastAsia="Roboto"/>
        </w:rPr>
        <w:t>These steps provide a general overview of how to import local files into Power BI. The specific steps and options may vary slightly based on the file type and updates to the Power BI interface. It's recommended to refer to the Power BI documentation or the latest version of Power BI for the most up-to-date instructions.</w:t>
      </w:r>
    </w:p>
    <w:p w14:paraId="4B00AF63" w14:textId="77777777" w:rsidR="007D7A49" w:rsidRDefault="007D7A49" w:rsidP="007D7A49">
      <w:pPr>
        <w:ind w:left="720"/>
        <w:jc w:val="both"/>
        <w:rPr>
          <w:rFonts w:ascii="Roboto" w:eastAsia="Roboto" w:hAnsi="Roboto" w:cs="Roboto"/>
          <w:sz w:val="28"/>
          <w:szCs w:val="28"/>
        </w:rPr>
      </w:pPr>
    </w:p>
    <w:p w14:paraId="5129D161" w14:textId="77777777" w:rsidR="00B6304E" w:rsidRDefault="00B6304E" w:rsidP="007D7A49">
      <w:pPr>
        <w:ind w:left="720"/>
        <w:jc w:val="both"/>
        <w:rPr>
          <w:rFonts w:ascii="Roboto" w:eastAsia="Roboto" w:hAnsi="Roboto" w:cs="Roboto"/>
          <w:sz w:val="28"/>
          <w:szCs w:val="28"/>
        </w:rPr>
      </w:pPr>
    </w:p>
    <w:p w14:paraId="0B80D055" w14:textId="77777777" w:rsidR="00B6304E" w:rsidRDefault="00B6304E" w:rsidP="007D7A49">
      <w:pPr>
        <w:ind w:left="720"/>
        <w:jc w:val="both"/>
        <w:rPr>
          <w:rFonts w:ascii="Roboto" w:eastAsia="Roboto" w:hAnsi="Roboto" w:cs="Roboto"/>
          <w:sz w:val="28"/>
          <w:szCs w:val="28"/>
        </w:rPr>
      </w:pPr>
    </w:p>
    <w:p w14:paraId="0A5B23DD" w14:textId="77777777" w:rsidR="00B6304E" w:rsidRDefault="00B6304E" w:rsidP="007D7A49">
      <w:pPr>
        <w:ind w:left="720"/>
        <w:jc w:val="both"/>
        <w:rPr>
          <w:rFonts w:ascii="Roboto" w:eastAsia="Roboto" w:hAnsi="Roboto" w:cs="Roboto"/>
          <w:sz w:val="28"/>
          <w:szCs w:val="28"/>
        </w:rPr>
      </w:pPr>
    </w:p>
    <w:p w14:paraId="526DADA7" w14:textId="77777777" w:rsidR="00B6304E" w:rsidRDefault="00B6304E" w:rsidP="007D7A49">
      <w:pPr>
        <w:ind w:left="720"/>
        <w:jc w:val="both"/>
        <w:rPr>
          <w:rFonts w:ascii="Roboto" w:eastAsia="Roboto" w:hAnsi="Roboto" w:cs="Roboto"/>
          <w:sz w:val="28"/>
          <w:szCs w:val="28"/>
        </w:rPr>
      </w:pPr>
    </w:p>
    <w:p w14:paraId="5D1D8932" w14:textId="77777777" w:rsidR="00B6304E" w:rsidRPr="007D7A49" w:rsidRDefault="00B6304E" w:rsidP="007D7A49">
      <w:pPr>
        <w:ind w:left="720"/>
        <w:jc w:val="both"/>
        <w:rPr>
          <w:rFonts w:ascii="Roboto" w:eastAsia="Roboto" w:hAnsi="Roboto" w:cs="Roboto"/>
          <w:sz w:val="28"/>
          <w:szCs w:val="28"/>
        </w:rPr>
      </w:pPr>
    </w:p>
    <w:p w14:paraId="5FDCC1CD" w14:textId="382E90FA" w:rsidR="00B6304E" w:rsidRPr="00B6304E" w:rsidRDefault="007D7A49" w:rsidP="00B6304E">
      <w:pPr>
        <w:numPr>
          <w:ilvl w:val="0"/>
          <w:numId w:val="1"/>
        </w:numPr>
        <w:jc w:val="both"/>
        <w:rPr>
          <w:rFonts w:ascii="Roboto" w:eastAsia="Roboto" w:hAnsi="Roboto" w:cs="Roboto"/>
          <w:sz w:val="28"/>
          <w:szCs w:val="28"/>
        </w:rPr>
      </w:pPr>
      <w:r w:rsidRPr="00B6304E">
        <w:rPr>
          <w:rFonts w:ascii="Roboto" w:eastAsia="Roboto" w:hAnsi="Roboto" w:cs="Roboto"/>
          <w:sz w:val="28"/>
          <w:szCs w:val="28"/>
        </w:rPr>
        <w:lastRenderedPageBreak/>
        <w:t>In Power BI visualization, what are Reading View and Editing view?</w:t>
      </w:r>
    </w:p>
    <w:p w14:paraId="17CD60FF" w14:textId="15C4AAD8" w:rsidR="00B6304E" w:rsidRDefault="00B6304E" w:rsidP="00B6304E">
      <w:pPr>
        <w:ind w:left="720"/>
        <w:jc w:val="both"/>
        <w:rPr>
          <w:rFonts w:ascii="Roboto" w:eastAsia="Roboto" w:hAnsi="Roboto" w:cs="Roboto"/>
          <w:sz w:val="28"/>
          <w:szCs w:val="28"/>
        </w:rPr>
      </w:pPr>
      <w:r>
        <w:rPr>
          <w:rFonts w:ascii="Roboto" w:eastAsia="Roboto" w:hAnsi="Roboto" w:cs="Roboto"/>
          <w:sz w:val="28"/>
          <w:szCs w:val="28"/>
        </w:rPr>
        <w:t>Answer:</w:t>
      </w:r>
    </w:p>
    <w:p w14:paraId="77888C7D" w14:textId="77777777" w:rsidR="00B6304E" w:rsidRPr="00B6304E" w:rsidRDefault="00B6304E" w:rsidP="00B6304E">
      <w:pPr>
        <w:ind w:left="720"/>
        <w:jc w:val="both"/>
        <w:rPr>
          <w:rFonts w:eastAsia="Roboto"/>
        </w:rPr>
      </w:pPr>
      <w:r w:rsidRPr="00B6304E">
        <w:rPr>
          <w:rFonts w:eastAsia="Roboto"/>
        </w:rPr>
        <w:t>In Power BI visualization, Reading View and Editing View are two different modes that allow users to interact with and modify the visualizations in a report. Here's a brief explanation of each:</w:t>
      </w:r>
    </w:p>
    <w:p w14:paraId="4C82A027" w14:textId="77777777" w:rsidR="00B6304E" w:rsidRPr="00B6304E" w:rsidRDefault="00B6304E" w:rsidP="00B6304E">
      <w:pPr>
        <w:ind w:left="720"/>
        <w:jc w:val="both"/>
        <w:rPr>
          <w:rFonts w:eastAsia="Roboto"/>
        </w:rPr>
      </w:pPr>
    </w:p>
    <w:p w14:paraId="4A46E50A" w14:textId="77777777" w:rsidR="00B6304E" w:rsidRPr="00B6304E" w:rsidRDefault="00B6304E" w:rsidP="00B6304E">
      <w:pPr>
        <w:ind w:left="720"/>
        <w:jc w:val="both"/>
        <w:rPr>
          <w:rFonts w:eastAsia="Roboto"/>
        </w:rPr>
      </w:pPr>
      <w:r w:rsidRPr="00B6304E">
        <w:rPr>
          <w:rFonts w:eastAsia="Roboto"/>
        </w:rPr>
        <w:t>1. Reading View: Reading View is the default mode when viewing a published report in Power BI Service or when opening a report in Power BI Desktop. In Reading View, users can interact with the visualizations, apply filters, drill down into data, and explore the report's content. It provides a read-only experience where users can consume the information presented in the report and gain insights from the data visualizations.</w:t>
      </w:r>
    </w:p>
    <w:p w14:paraId="1CCD878D" w14:textId="77777777" w:rsidR="00B6304E" w:rsidRPr="00B6304E" w:rsidRDefault="00B6304E" w:rsidP="00B6304E">
      <w:pPr>
        <w:ind w:left="720"/>
        <w:jc w:val="both"/>
        <w:rPr>
          <w:rFonts w:eastAsia="Roboto"/>
        </w:rPr>
      </w:pPr>
    </w:p>
    <w:p w14:paraId="00000006" w14:textId="36165A56" w:rsidR="00EE4EC2" w:rsidRPr="00B6304E" w:rsidRDefault="00B6304E" w:rsidP="00B6304E">
      <w:pPr>
        <w:ind w:left="720"/>
        <w:jc w:val="both"/>
        <w:rPr>
          <w:rFonts w:eastAsia="Roboto"/>
        </w:rPr>
      </w:pPr>
      <w:r w:rsidRPr="00B6304E">
        <w:rPr>
          <w:rFonts w:eastAsia="Roboto"/>
        </w:rPr>
        <w:t>2. Editing View: Editing View is a mode that allows users to make changes and modifications to the report's design, layout, and content. It is accessible in Power BI Desktop when authoring or editing a report. In Editing View, users have full access to the report's components, including the ability to add or remove visualizations, adjust formatting and layout, create calculated fields or measures, set up interactions between visuals, and perform other customization tasks. Editing View provides a comprehensive set of tools and options for designing and refining the report based on the user's specific requirements.</w:t>
      </w: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F19FA" w14:textId="77777777" w:rsidR="00414BB7" w:rsidRDefault="00414BB7">
      <w:pPr>
        <w:spacing w:line="240" w:lineRule="auto"/>
      </w:pPr>
      <w:r>
        <w:separator/>
      </w:r>
    </w:p>
  </w:endnote>
  <w:endnote w:type="continuationSeparator" w:id="0">
    <w:p w14:paraId="33B09E24" w14:textId="77777777" w:rsidR="00414BB7" w:rsidRDefault="00414B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3399A" w14:textId="77777777" w:rsidR="00414BB7" w:rsidRDefault="00414BB7">
      <w:pPr>
        <w:spacing w:line="240" w:lineRule="auto"/>
      </w:pPr>
      <w:r>
        <w:separator/>
      </w:r>
    </w:p>
  </w:footnote>
  <w:footnote w:type="continuationSeparator" w:id="0">
    <w:p w14:paraId="339C8A52" w14:textId="77777777" w:rsidR="00414BB7" w:rsidRDefault="00414B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65B09"/>
    <w:multiLevelType w:val="hybridMultilevel"/>
    <w:tmpl w:val="13DC2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725AA"/>
    <w:multiLevelType w:val="hybridMultilevel"/>
    <w:tmpl w:val="4106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7D10726"/>
    <w:multiLevelType w:val="hybridMultilevel"/>
    <w:tmpl w:val="DB60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BC745E"/>
    <w:multiLevelType w:val="hybridMultilevel"/>
    <w:tmpl w:val="195EB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7041228">
    <w:abstractNumId w:val="2"/>
  </w:num>
  <w:num w:numId="2" w16cid:durableId="1458523327">
    <w:abstractNumId w:val="4"/>
  </w:num>
  <w:num w:numId="3" w16cid:durableId="1811244736">
    <w:abstractNumId w:val="1"/>
  </w:num>
  <w:num w:numId="4" w16cid:durableId="895318453">
    <w:abstractNumId w:val="3"/>
  </w:num>
  <w:num w:numId="5" w16cid:durableId="20491813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414BB7"/>
    <w:rsid w:val="007D7A49"/>
    <w:rsid w:val="00AE1D75"/>
    <w:rsid w:val="00B6304E"/>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B6304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B630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846227">
      <w:bodyDiv w:val="1"/>
      <w:marLeft w:val="0"/>
      <w:marRight w:val="0"/>
      <w:marTop w:val="0"/>
      <w:marBottom w:val="0"/>
      <w:divBdr>
        <w:top w:val="none" w:sz="0" w:space="0" w:color="auto"/>
        <w:left w:val="none" w:sz="0" w:space="0" w:color="auto"/>
        <w:bottom w:val="none" w:sz="0" w:space="0" w:color="auto"/>
        <w:right w:val="none" w:sz="0" w:space="0" w:color="auto"/>
      </w:divBdr>
    </w:div>
    <w:div w:id="2089306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363</Words>
  <Characters>7770</Characters>
  <Application>Microsoft Office Word</Application>
  <DocSecurity>0</DocSecurity>
  <Lines>64</Lines>
  <Paragraphs>18</Paragraphs>
  <ScaleCrop>false</ScaleCrop>
  <Company/>
  <LinksUpToDate>false</LinksUpToDate>
  <CharactersWithSpaces>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1-12-05T16:54:00Z</dcterms:created>
  <dcterms:modified xsi:type="dcterms:W3CDTF">2023-05-29T08:10:00Z</dcterms:modified>
</cp:coreProperties>
</file>